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Solving exponential equation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numPr>
          <w:ilvl w:val="0"/>
          <w:numId w:val="1023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08-25T11:19:38Z</dcterms:created>
  <dcterms:modified xsi:type="dcterms:W3CDTF">2024-08-25T11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